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4A9E" w:rsidRDefault="00474A9E"/>
    <w:p w:rsidR="00474A9E" w:rsidRPr="00474A9E" w:rsidRDefault="00474A9E" w:rsidP="00474A9E"/>
    <w:tbl>
      <w:tblPr>
        <w:tblpPr w:leftFromText="141" w:rightFromText="141" w:vertAnchor="page" w:horzAnchor="margin" w:tblpX="779" w:tblpY="1906"/>
        <w:tblW w:w="97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7"/>
        <w:gridCol w:w="5882"/>
      </w:tblGrid>
      <w:tr w:rsidR="0093194B" w:rsidRPr="00E46B27" w:rsidTr="0093194B">
        <w:trPr>
          <w:trHeight w:val="300"/>
        </w:trPr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:rsidR="0093194B" w:rsidRPr="00E46B27" w:rsidRDefault="0093194B" w:rsidP="009319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588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60800" behindDoc="0" locked="0" layoutInCell="1" allowOverlap="1" wp14:anchorId="75937821" wp14:editId="35747BBB">
                  <wp:simplePos x="0" y="0"/>
                  <wp:positionH relativeFrom="column">
                    <wp:posOffset>109220</wp:posOffset>
                  </wp:positionH>
                  <wp:positionV relativeFrom="paragraph">
                    <wp:posOffset>5715</wp:posOffset>
                  </wp:positionV>
                  <wp:extent cx="1143000" cy="952500"/>
                  <wp:effectExtent l="0" t="0" r="0" b="0"/>
                  <wp:wrapNone/>
                  <wp:docPr id="1" name="Resim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sim 3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 BAŞVURU FORMU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T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r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hi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…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/...…/….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3194B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EĞİTİM MERKEZİNİN 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DI : ESİMER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kişehir Osmangazi Üniversitesi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İstatistik Danışmanlık Uygulama ve Araştırma Merkez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3194B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NIN ADI: İstatistik Paket Programl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rıyla Zaman Serileri Analizi </w:t>
            </w:r>
            <w:r w:rsidR="0091530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1</w:t>
            </w:r>
          </w:p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               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ve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Akademik Raporlama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BC30B2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PROGRAM TARİHİ: </w:t>
            </w:r>
            <w:bookmarkStart w:id="0" w:name="_GoBack"/>
            <w:bookmarkEnd w:id="0"/>
            <w:r w:rsidR="0093194B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                    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SAHİBİNİN BİLGİLERİ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.C. KİMLİK NO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ĞUM TARİHİ (GÜN/AY/YIL)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…..…/...…/….….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İCİL NO (Varsa)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UNVANI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ENİM DURUMU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ÖREV YAPTIĞI BİRİM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LIŞMA SÜRESİ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ETİŞİM BİLGİSİ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p       :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                           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-Posta:</w:t>
            </w:r>
          </w:p>
        </w:tc>
      </w:tr>
      <w:tr w:rsidR="0093194B" w:rsidRPr="00E46B27" w:rsidTr="0093194B">
        <w:trPr>
          <w:trHeight w:val="915"/>
        </w:trPr>
        <w:tc>
          <w:tcPr>
            <w:tcW w:w="970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Aynı anda aynı programda başka bir eğitim programına/merkezine başvurulamaz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Söz konusu eğitim programı tarihlerinde düzenlenecek eğitim programı için başka bir eğitim merkezine başvuru yapmadığımı taahhüt ederim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Aksinin tespiti halinde herhangi bir hak </w:t>
            </w:r>
            <w:r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iddia etmeyeceğim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. </w:t>
            </w:r>
          </w:p>
        </w:tc>
      </w:tr>
      <w:tr w:rsidR="0093194B" w:rsidRPr="00E46B27" w:rsidTr="0093194B">
        <w:trPr>
          <w:trHeight w:val="33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Yukarıda</w:t>
            </w:r>
            <w:r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ki bilgilerin doğruluğunu </w:t>
            </w:r>
            <w:proofErr w:type="gramStart"/>
            <w:r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beyan 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ederim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MZA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YGUNDUR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…/…/20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.</w:t>
            </w:r>
            <w:proofErr w:type="gramEnd"/>
          </w:p>
        </w:tc>
      </w:tr>
      <w:tr w:rsidR="0093194B" w:rsidRPr="00E46B27" w:rsidTr="0093194B">
        <w:trPr>
          <w:trHeight w:val="315"/>
        </w:trPr>
        <w:tc>
          <w:tcPr>
            <w:tcW w:w="970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SİMER Müdür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3194B" w:rsidRPr="00E46B27" w:rsidTr="0093194B">
        <w:trPr>
          <w:trHeight w:val="315"/>
        </w:trPr>
        <w:tc>
          <w:tcPr>
            <w:tcW w:w="9709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3194B" w:rsidRPr="00E46B27" w:rsidTr="0093194B">
        <w:trPr>
          <w:trHeight w:val="315"/>
        </w:trPr>
        <w:tc>
          <w:tcPr>
            <w:tcW w:w="97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93194B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:rsidR="0093194B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RMU DOLDURDUKTAN SONRA İMZALAYARAK esimer@ogu.edu.tr ADRESİNE MAİL OLARAK GÖNDERİNİZ</w:t>
            </w:r>
          </w:p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Default="00474A9E" w:rsidP="00474A9E"/>
    <w:p w:rsidR="00474A9E" w:rsidRDefault="00474A9E" w:rsidP="00474A9E">
      <w:pPr>
        <w:tabs>
          <w:tab w:val="left" w:pos="1725"/>
        </w:tabs>
      </w:pPr>
      <w:r>
        <w:tab/>
      </w:r>
    </w:p>
    <w:sectPr w:rsidR="00474A9E" w:rsidSect="00E46B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MwNrS0NLQ0MzFR0lEKTi0uzszPAykwrgUA11c+7SwAAAA="/>
  </w:docVars>
  <w:rsids>
    <w:rsidRoot w:val="00B65E13"/>
    <w:rsid w:val="00145D1F"/>
    <w:rsid w:val="00474A9E"/>
    <w:rsid w:val="005102C7"/>
    <w:rsid w:val="00915305"/>
    <w:rsid w:val="0093194B"/>
    <w:rsid w:val="00B65E13"/>
    <w:rsid w:val="00BC30B2"/>
    <w:rsid w:val="00C225C8"/>
    <w:rsid w:val="00E46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EFB4B8F-DCC5-4B8E-B118-CDD8DFD0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0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</dc:creator>
  <cp:keywords/>
  <dc:description/>
  <cp:lastModifiedBy>BE</cp:lastModifiedBy>
  <cp:revision>7</cp:revision>
  <dcterms:created xsi:type="dcterms:W3CDTF">2019-10-01T06:16:00Z</dcterms:created>
  <dcterms:modified xsi:type="dcterms:W3CDTF">2020-03-12T17:10:00Z</dcterms:modified>
</cp:coreProperties>
</file>